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t xml:space="preserve">Human Resources Manager</w:t>
      </w:r>
      <w:r>
        <w:br/>
      </w:r>
      <w:r>
        <w:t xml:space="preserve">[Company Name]</w:t>
      </w:r>
      <w:r>
        <w:br/>
      </w:r>
      <w:r>
        <w:t xml:space="preserve">[Company Address]</w:t>
      </w:r>
      <w:r>
        <w:br/>
      </w:r>
      <w:r>
        <w:t xml:space="preserve">Tehran, Iran</w:t>
      </w:r>
    </w:p>
    <w:p>
      <w:pPr>
        <w:pStyle w:val="BodyText"/>
      </w:pPr>
      <w:r>
        <w:t xml:space="preserve">Dear Hiring Committee,</w:t>
      </w:r>
    </w:p>
    <w:p>
      <w:pPr>
        <w:pStyle w:val="BodyText"/>
      </w:pPr>
      <w:r>
        <w:t xml:space="preserve">I am writing to express my sincere interest in the Human Resources Manager position at your esteemed organization in Tehran, Iran. With a proven track record of driving organizational success through strategic human resource management, I am eager to contribute my expertise to your team. My background in talent acquisition, employee development, and fostering inclusive workplace cultures aligns seamlessly with the dynamic needs of businesses operating in Tehran’s vibrant professional landscape.</w:t>
      </w:r>
    </w:p>
    <w:p>
      <w:pPr>
        <w:pStyle w:val="BodyText"/>
      </w:pPr>
      <w:r>
        <w:t xml:space="preserve">As a Human Resources Manager with over [X years] of experience in both multinational and local organizations, I have cultivated a deep understanding of the unique challenges and opportunities that define HR operations in Iran. My career has been marked by a commitment to aligning human capital strategies with business objectives, ensuring that employees are not only motivated but also equipped to thrive in diverse environments. In Tehran, where cultural nuances and regulatory frameworks play a critical role in shaping workplace dynamics, I have consistently prioritized adaptability and integrity in my approach.</w:t>
      </w:r>
    </w:p>
    <w:p>
      <w:pPr>
        <w:pStyle w:val="BodyText"/>
      </w:pPr>
      <w:r>
        <w:t xml:space="preserve">One of my core strengths lies in building and maintaining robust talent pipelines. At [Previous Company], I spearheaded a recruitment initiative that reduced time-to-hire by 30% while improving the quality of hires through targeted sourcing strategies tailored to the Iranian labor market. This experience taught me the importance of understanding local job seeker expectations, leveraging regional networks, and adhering to Iran’s evolving employment laws. For instance, I implemented a mentorship program that enhanced retention rates among new employees by 25%, demonstrating my ability to create sustainable solutions for organizations in Tehran.</w:t>
      </w:r>
    </w:p>
    <w:p>
      <w:pPr>
        <w:pStyle w:val="BodyText"/>
      </w:pPr>
      <w:r>
        <w:t xml:space="preserve">In addition to recruitment, I have extensive experience in managing employee relations and conflict resolution. In my role at [Previous Company], I developed a comprehensive employee engagement strategy that included regular feedback sessions, recognition programs, and wellness initiatives. These efforts contributed to a 40% increase in employee satisfaction scores within a year. In Tehran’s competitive job market, where retaining top talent is a priority, I believe such initiatives are essential for fostering loyalty and productivity. My ability to navigate cultural sensitivities while promoting transparency has enabled me to build trust between employees and leadership teams.</w:t>
      </w:r>
    </w:p>
    <w:p>
      <w:pPr>
        <w:pStyle w:val="BodyText"/>
      </w:pPr>
      <w:r>
        <w:t xml:space="preserve">Another critical aspect of my work as a Human Resources Manager has been the development of training and development programs. I recognize that in Iran, where industries are rapidly evolving, continuous learning is vital for both individual growth and organizational competitiveness. At [Previous Company], I designed a leadership training program that equipped mid-level managers with skills to lead cross-functional teams effectively. This initiative not only enhanced internal mobility but also strengthened the company’s reputation as an employer of choice in Tehran.</w:t>
      </w:r>
    </w:p>
    <w:p>
      <w:pPr>
        <w:pStyle w:val="BodyText"/>
      </w:pPr>
      <w:r>
        <w:t xml:space="preserve">I am particularly drawn to this opportunity in Tehran because of its strategic significance as a hub for innovation and economic growth. The city’s blend of traditional values and modern aspirations creates a unique environment where HR professionals can play a pivotal role in shaping inclusive, forward-thinking workplaces. I am passionate about leveraging my expertise to support your organization’s mission while contributing to the professional development of employees in Iran. My goal is to ensure that every individual feels valued, empowered, and aligned with the company’s vision.</w:t>
      </w:r>
    </w:p>
    <w:p>
      <w:pPr>
        <w:pStyle w:val="BodyText"/>
      </w:pPr>
      <w:r>
        <w:t xml:space="preserve">What sets me apart as a Human Resources Manager is my ability to balance data-driven decision-making with a human-centric approach. I utilize metrics such as employee turnover rates, engagement surveys, and performance analytics to identify areas for improvement while remaining attentive to the personal needs of team members. In Tehran’s fast-paced corporate environment, this dual focus enables me to address both operational challenges and cultural expectations effectively.</w:t>
      </w:r>
    </w:p>
    <w:p>
      <w:pPr>
        <w:pStyle w:val="BodyText"/>
      </w:pPr>
      <w:r>
        <w:t xml:space="preserve">Furthermore, I am deeply committed to upholding ethical standards in HR practices. In a region where transparency and compliance are paramount, I ensure that all processes—from recruitment to termination—are conducted with fairness and respect for local regulations. My proactive approach to staying updated on Iran’s labor laws has allowed me to mitigate risks and foster a culture of accountability within the organizations I have served.</w:t>
      </w:r>
    </w:p>
    <w:p>
      <w:pPr>
        <w:pStyle w:val="BodyText"/>
      </w:pPr>
      <w:r>
        <w:t xml:space="preserve">I am confident that my skills, experience, and dedication make me an ideal candidate for the Human Resources Manager position in Tehran. I would welcome the opportunity to discuss how my background aligns with your organization’s goals and how I can contribute to its continued success. Thank you for considering my application. I look forward to the possibility of working together.</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cp:keywords/>
  <dcterms:created xsi:type="dcterms:W3CDTF">2026-07-20T08:29:42Z</dcterms:created>
  <dcterms:modified xsi:type="dcterms:W3CDTF">2026-07-20T08:29:42Z</dcterms:modified>
</cp:coreProperties>
</file>

<file path=docProps/custom.xml><?xml version="1.0" encoding="utf-8"?>
<Properties xmlns="http://schemas.openxmlformats.org/officeDocument/2006/custom-properties" xmlns:vt="http://schemas.openxmlformats.org/officeDocument/2006/docPropsVTypes"/>
</file>